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fc57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9Z</dcterms:created>
  <dcterms:modified xsi:type="dcterms:W3CDTF">2020-11-12T15:33:09Z</dcterms:modified>
</cp:coreProperties>
</file>